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TODO write personal reflection using material from C1 plus new]</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3:53:15Z</dcterms:created>
  <dcterms:modified xsi:type="dcterms:W3CDTF">2022-08-10T13: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